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576A1" w:rsidRPr="0021036A" w:rsidRDefault="00EF14CD">
      <w:pPr>
        <w:rPr>
          <w:sz w:val="28"/>
        </w:rPr>
      </w:pPr>
      <w:r w:rsidRPr="0021036A">
        <w:rPr>
          <w:sz w:val="28"/>
        </w:rPr>
        <w:t>Offline recording of attendance with auto-sync to cloud</w:t>
      </w:r>
    </w:p>
    <w:p w:rsidR="00EF14CD" w:rsidRPr="0021036A" w:rsidRDefault="00FF32F0" w:rsidP="003708FE">
      <w:pPr>
        <w:tabs>
          <w:tab w:val="left" w:pos="8504"/>
        </w:tabs>
        <w:rPr>
          <w:sz w:val="24"/>
        </w:rPr>
      </w:pPr>
      <w:r w:rsidRPr="0021036A">
        <w:rPr>
          <w:sz w:val="24"/>
        </w:rPr>
        <w:t xml:space="preserve">Keep track of offline records and sync to cloud for data keeping.  </w:t>
      </w:r>
      <w:r w:rsidR="003708FE" w:rsidRPr="0021036A">
        <w:rPr>
          <w:sz w:val="24"/>
        </w:rPr>
        <w:tab/>
      </w:r>
    </w:p>
    <w:p w:rsidR="00EF14CD" w:rsidRDefault="00EF14CD">
      <w:pPr>
        <w:rPr>
          <w:sz w:val="28"/>
        </w:rPr>
      </w:pPr>
    </w:p>
    <w:p w:rsidR="00FF32F0" w:rsidRDefault="00FF32F0">
      <w:pPr>
        <w:rPr>
          <w:sz w:val="28"/>
        </w:rPr>
      </w:pPr>
      <w:r>
        <w:rPr>
          <w:sz w:val="28"/>
        </w:rPr>
        <w:t>Check attendance wherever you are</w:t>
      </w:r>
    </w:p>
    <w:p w:rsidR="00FF32F0" w:rsidRPr="0021036A" w:rsidRDefault="003708FE" w:rsidP="003708FE">
      <w:pPr>
        <w:tabs>
          <w:tab w:val="right" w:pos="9360"/>
        </w:tabs>
        <w:rPr>
          <w:sz w:val="24"/>
        </w:rPr>
      </w:pPr>
      <w:proofErr w:type="gramStart"/>
      <w:r w:rsidRPr="0021036A">
        <w:rPr>
          <w:sz w:val="24"/>
        </w:rPr>
        <w:t xml:space="preserve">Meetings, Classes, </w:t>
      </w:r>
      <w:r w:rsidRPr="0021036A">
        <w:rPr>
          <w:noProof/>
          <w:sz w:val="24"/>
        </w:rPr>
        <w:t>and</w:t>
      </w:r>
      <w:r w:rsidRPr="0021036A">
        <w:rPr>
          <w:sz w:val="24"/>
        </w:rPr>
        <w:t xml:space="preserve"> </w:t>
      </w:r>
      <w:r w:rsidR="00FF32F0" w:rsidRPr="0021036A">
        <w:rPr>
          <w:sz w:val="24"/>
        </w:rPr>
        <w:t xml:space="preserve">Seminars anything that needs attendance </w:t>
      </w:r>
      <w:r w:rsidRPr="0021036A">
        <w:rPr>
          <w:sz w:val="24"/>
        </w:rPr>
        <w:t>recording.</w:t>
      </w:r>
      <w:proofErr w:type="gramEnd"/>
      <w:r w:rsidRPr="0021036A">
        <w:rPr>
          <w:sz w:val="24"/>
        </w:rPr>
        <w:tab/>
      </w:r>
    </w:p>
    <w:p w:rsidR="00FF32F0" w:rsidRDefault="00FF32F0">
      <w:pPr>
        <w:rPr>
          <w:sz w:val="28"/>
        </w:rPr>
      </w:pPr>
    </w:p>
    <w:p w:rsidR="00FF32F0" w:rsidRDefault="00FF32F0">
      <w:pPr>
        <w:rPr>
          <w:sz w:val="28"/>
        </w:rPr>
      </w:pPr>
      <w:r>
        <w:rPr>
          <w:sz w:val="28"/>
        </w:rPr>
        <w:t>Secured Admin function</w:t>
      </w:r>
    </w:p>
    <w:p w:rsidR="00FF32F0" w:rsidRPr="0021036A" w:rsidRDefault="00FF32F0">
      <w:pPr>
        <w:rPr>
          <w:sz w:val="24"/>
        </w:rPr>
      </w:pPr>
      <w:r w:rsidRPr="0021036A">
        <w:rPr>
          <w:sz w:val="24"/>
        </w:rPr>
        <w:t xml:space="preserve">Manual add of instructor by the Administrator for secured verification </w:t>
      </w:r>
      <w:r w:rsidRPr="0021036A">
        <w:rPr>
          <w:noProof/>
          <w:sz w:val="24"/>
        </w:rPr>
        <w:t>information</w:t>
      </w:r>
      <w:r w:rsidRPr="0021036A">
        <w:rPr>
          <w:sz w:val="24"/>
        </w:rPr>
        <w:t>.</w:t>
      </w:r>
      <w:r w:rsidR="003708FE" w:rsidRPr="0021036A">
        <w:rPr>
          <w:sz w:val="24"/>
        </w:rPr>
        <w:t xml:space="preserve"> Upload Documents online for student viewing and references. </w:t>
      </w:r>
    </w:p>
    <w:p w:rsidR="00FF32F0" w:rsidRDefault="00FF32F0">
      <w:pPr>
        <w:rPr>
          <w:sz w:val="28"/>
        </w:rPr>
      </w:pPr>
    </w:p>
    <w:p w:rsidR="00FF32F0" w:rsidRPr="0021036A" w:rsidRDefault="00FF32F0">
      <w:pPr>
        <w:rPr>
          <w:sz w:val="32"/>
        </w:rPr>
      </w:pPr>
      <w:r w:rsidRPr="0021036A">
        <w:rPr>
          <w:sz w:val="32"/>
        </w:rPr>
        <w:t>Collect, Record, and Print</w:t>
      </w:r>
    </w:p>
    <w:p w:rsidR="00FF32F0" w:rsidRPr="0021036A" w:rsidRDefault="00FF32F0">
      <w:pPr>
        <w:rPr>
          <w:sz w:val="24"/>
        </w:rPr>
      </w:pPr>
      <w:r w:rsidRPr="0021036A">
        <w:rPr>
          <w:sz w:val="24"/>
        </w:rPr>
        <w:t xml:space="preserve">Collect – Data </w:t>
      </w:r>
      <w:r w:rsidRPr="0021036A">
        <w:rPr>
          <w:noProof/>
          <w:sz w:val="24"/>
        </w:rPr>
        <w:t>on</w:t>
      </w:r>
      <w:r w:rsidRPr="0021036A">
        <w:rPr>
          <w:sz w:val="24"/>
        </w:rPr>
        <w:t xml:space="preserve"> attendance, Record – Attendance data to online database and Print – produce</w:t>
      </w:r>
      <w:r w:rsidR="003708FE" w:rsidRPr="0021036A">
        <w:rPr>
          <w:sz w:val="24"/>
        </w:rPr>
        <w:t xml:space="preserve"> a</w:t>
      </w:r>
      <w:r w:rsidRPr="0021036A">
        <w:rPr>
          <w:sz w:val="24"/>
        </w:rPr>
        <w:t xml:space="preserve"> </w:t>
      </w:r>
      <w:r w:rsidRPr="0021036A">
        <w:rPr>
          <w:noProof/>
          <w:sz w:val="24"/>
        </w:rPr>
        <w:t>hardcopy</w:t>
      </w:r>
      <w:r w:rsidRPr="0021036A">
        <w:rPr>
          <w:sz w:val="24"/>
        </w:rPr>
        <w:t xml:space="preserve"> of your attendance sheet.</w:t>
      </w:r>
      <w:r w:rsidR="003708FE" w:rsidRPr="0021036A">
        <w:rPr>
          <w:sz w:val="24"/>
        </w:rPr>
        <w:t xml:space="preserve"> </w:t>
      </w:r>
    </w:p>
    <w:p w:rsidR="003708FE" w:rsidRDefault="003708FE">
      <w:pPr>
        <w:rPr>
          <w:sz w:val="28"/>
        </w:rPr>
      </w:pPr>
    </w:p>
    <w:p w:rsidR="00EB67C3" w:rsidRDefault="00EB67C3">
      <w:pPr>
        <w:rPr>
          <w:sz w:val="28"/>
        </w:rPr>
      </w:pPr>
    </w:p>
    <w:p w:rsidR="00EB67C3" w:rsidRDefault="00EB67C3">
      <w:pPr>
        <w:rPr>
          <w:sz w:val="28"/>
        </w:rPr>
      </w:pPr>
    </w:p>
    <w:p w:rsidR="00EB67C3" w:rsidRDefault="00EB67C3">
      <w:pPr>
        <w:rPr>
          <w:sz w:val="28"/>
        </w:rPr>
      </w:pPr>
    </w:p>
    <w:p w:rsidR="00EB67C3" w:rsidRDefault="00EB67C3">
      <w:pPr>
        <w:rPr>
          <w:sz w:val="28"/>
        </w:rPr>
      </w:pPr>
    </w:p>
    <w:p w:rsidR="00EB67C3" w:rsidRDefault="00EB67C3">
      <w:pPr>
        <w:rPr>
          <w:sz w:val="28"/>
        </w:rPr>
      </w:pPr>
    </w:p>
    <w:p w:rsidR="00EB67C3" w:rsidRDefault="00EB67C3">
      <w:pPr>
        <w:rPr>
          <w:sz w:val="28"/>
        </w:rPr>
      </w:pPr>
    </w:p>
    <w:p w:rsidR="00EB67C3" w:rsidRDefault="00EB67C3">
      <w:pPr>
        <w:rPr>
          <w:sz w:val="28"/>
        </w:rPr>
      </w:pPr>
    </w:p>
    <w:p w:rsidR="00EB67C3" w:rsidRDefault="00EB67C3">
      <w:pPr>
        <w:rPr>
          <w:sz w:val="28"/>
        </w:rPr>
      </w:pPr>
    </w:p>
    <w:p w:rsidR="00EB67C3" w:rsidRDefault="00EB67C3">
      <w:pPr>
        <w:rPr>
          <w:sz w:val="28"/>
        </w:rPr>
      </w:pPr>
    </w:p>
    <w:p w:rsidR="003708FE" w:rsidRPr="00EB67C3" w:rsidRDefault="003708FE">
      <w:pPr>
        <w:rPr>
          <w:b/>
          <w:sz w:val="32"/>
        </w:rPr>
      </w:pPr>
      <w:r w:rsidRPr="00EB67C3">
        <w:rPr>
          <w:b/>
          <w:sz w:val="32"/>
        </w:rPr>
        <w:lastRenderedPageBreak/>
        <w:t>About</w:t>
      </w:r>
    </w:p>
    <w:p w:rsidR="00245B3D" w:rsidRPr="00EB67C3" w:rsidRDefault="00245B3D">
      <w:pPr>
        <w:rPr>
          <w:sz w:val="24"/>
        </w:rPr>
      </w:pPr>
      <w:r w:rsidRPr="00EB67C3">
        <w:rPr>
          <w:sz w:val="24"/>
        </w:rPr>
        <w:t xml:space="preserve"> A – Check is created to ease keeping track of the attendance. It provides a </w:t>
      </w:r>
      <w:r w:rsidRPr="00EB67C3">
        <w:rPr>
          <w:noProof/>
          <w:sz w:val="24"/>
        </w:rPr>
        <w:t>user-friendly</w:t>
      </w:r>
      <w:r w:rsidRPr="00EB67C3">
        <w:rPr>
          <w:sz w:val="24"/>
        </w:rPr>
        <w:t xml:space="preserve"> environment for efficient attendance checking.  </w:t>
      </w:r>
      <w:proofErr w:type="gramStart"/>
      <w:r w:rsidRPr="00EB67C3">
        <w:rPr>
          <w:sz w:val="24"/>
        </w:rPr>
        <w:t>From schools to conferences, networking events to board meetings as</w:t>
      </w:r>
      <w:r w:rsidR="00EB67C3">
        <w:rPr>
          <w:sz w:val="24"/>
        </w:rPr>
        <w:t xml:space="preserve"> long as attendance is needed.</w:t>
      </w:r>
      <w:proofErr w:type="gramEnd"/>
      <w:r w:rsidR="00EB67C3">
        <w:rPr>
          <w:sz w:val="24"/>
        </w:rPr>
        <w:t xml:space="preserve"> </w:t>
      </w:r>
      <w:r w:rsidR="00AF7D74">
        <w:rPr>
          <w:sz w:val="24"/>
        </w:rPr>
        <w:t xml:space="preserve"> </w:t>
      </w:r>
    </w:p>
    <w:p w:rsidR="00245B3D" w:rsidRPr="00EB67C3" w:rsidRDefault="00245B3D">
      <w:pPr>
        <w:rPr>
          <w:sz w:val="24"/>
        </w:rPr>
      </w:pPr>
      <w:r w:rsidRPr="00EB67C3">
        <w:rPr>
          <w:sz w:val="24"/>
        </w:rPr>
        <w:t>Key features</w:t>
      </w:r>
    </w:p>
    <w:p w:rsidR="00245B3D" w:rsidRPr="00EB67C3" w:rsidRDefault="0021036A" w:rsidP="00245B3D">
      <w:pPr>
        <w:pStyle w:val="ListParagraph"/>
        <w:numPr>
          <w:ilvl w:val="0"/>
          <w:numId w:val="1"/>
        </w:numPr>
        <w:rPr>
          <w:sz w:val="24"/>
        </w:rPr>
      </w:pPr>
      <w:r w:rsidRPr="00EB67C3">
        <w:rPr>
          <w:sz w:val="24"/>
        </w:rPr>
        <w:t>Tracks attendance efficiently</w:t>
      </w:r>
    </w:p>
    <w:p w:rsidR="0021036A" w:rsidRPr="00EB67C3" w:rsidRDefault="0021036A" w:rsidP="00245B3D">
      <w:pPr>
        <w:pStyle w:val="ListParagraph"/>
        <w:numPr>
          <w:ilvl w:val="0"/>
          <w:numId w:val="1"/>
        </w:numPr>
        <w:rPr>
          <w:sz w:val="24"/>
        </w:rPr>
      </w:pPr>
      <w:r w:rsidRPr="00EB67C3">
        <w:rPr>
          <w:sz w:val="24"/>
        </w:rPr>
        <w:t>Register unlimited number of attendees</w:t>
      </w:r>
    </w:p>
    <w:p w:rsidR="0021036A" w:rsidRPr="00EB67C3" w:rsidRDefault="0021036A" w:rsidP="00245B3D">
      <w:pPr>
        <w:pStyle w:val="ListParagraph"/>
        <w:numPr>
          <w:ilvl w:val="0"/>
          <w:numId w:val="1"/>
        </w:numPr>
        <w:rPr>
          <w:sz w:val="24"/>
        </w:rPr>
      </w:pPr>
      <w:r w:rsidRPr="00EB67C3">
        <w:rPr>
          <w:sz w:val="24"/>
        </w:rPr>
        <w:t>Consolidated report and summary of attendance</w:t>
      </w:r>
    </w:p>
    <w:p w:rsidR="0021036A" w:rsidRPr="00EB67C3" w:rsidRDefault="0021036A" w:rsidP="00245B3D">
      <w:pPr>
        <w:pStyle w:val="ListParagraph"/>
        <w:numPr>
          <w:ilvl w:val="0"/>
          <w:numId w:val="1"/>
        </w:numPr>
        <w:rPr>
          <w:sz w:val="24"/>
        </w:rPr>
      </w:pPr>
      <w:r w:rsidRPr="00EB67C3">
        <w:rPr>
          <w:sz w:val="24"/>
        </w:rPr>
        <w:t>Easy attendance checking user interface</w:t>
      </w:r>
    </w:p>
    <w:p w:rsidR="0021036A" w:rsidRDefault="0021036A" w:rsidP="00245B3D">
      <w:pPr>
        <w:pStyle w:val="ListParagraph"/>
        <w:numPr>
          <w:ilvl w:val="0"/>
          <w:numId w:val="1"/>
        </w:numPr>
        <w:rPr>
          <w:sz w:val="24"/>
        </w:rPr>
      </w:pPr>
      <w:r w:rsidRPr="00EB67C3">
        <w:rPr>
          <w:sz w:val="24"/>
        </w:rPr>
        <w:t>Offline queuing  of data and syncs to database once online</w:t>
      </w:r>
    </w:p>
    <w:p w:rsidR="00EB67C3" w:rsidRDefault="00AF7D74" w:rsidP="00245B3D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Upload of student`s resources and handouts</w:t>
      </w:r>
    </w:p>
    <w:p w:rsidR="00AF7D74" w:rsidRPr="00EB67C3" w:rsidRDefault="00AF7D74" w:rsidP="00245B3D">
      <w:pPr>
        <w:pStyle w:val="ListParagraph"/>
        <w:numPr>
          <w:ilvl w:val="0"/>
          <w:numId w:val="1"/>
        </w:numPr>
        <w:rPr>
          <w:sz w:val="24"/>
        </w:rPr>
      </w:pPr>
      <w:bookmarkStart w:id="0" w:name="_GoBack"/>
      <w:bookmarkEnd w:id="0"/>
    </w:p>
    <w:p w:rsidR="0021036A" w:rsidRPr="00245B3D" w:rsidRDefault="0021036A" w:rsidP="00EB67C3">
      <w:pPr>
        <w:pStyle w:val="ListParagraph"/>
        <w:rPr>
          <w:sz w:val="28"/>
        </w:rPr>
      </w:pPr>
    </w:p>
    <w:sectPr w:rsidR="0021036A" w:rsidRPr="00245B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4201C9"/>
    <w:multiLevelType w:val="hybridMultilevel"/>
    <w:tmpl w:val="6A3C0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tzQyMjMyMLEAMpR0lIJTi4sz8/NACgxrAbk9B/EsAAAA"/>
  </w:docVars>
  <w:rsids>
    <w:rsidRoot w:val="00EF14CD"/>
    <w:rsid w:val="0021036A"/>
    <w:rsid w:val="00245B3D"/>
    <w:rsid w:val="003708FE"/>
    <w:rsid w:val="00437D6B"/>
    <w:rsid w:val="00AF7D74"/>
    <w:rsid w:val="00B905F2"/>
    <w:rsid w:val="00EB67C3"/>
    <w:rsid w:val="00EF14CD"/>
    <w:rsid w:val="00FF3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5B3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5B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C Pilande</dc:creator>
  <cp:lastModifiedBy>JC Pilande</cp:lastModifiedBy>
  <cp:revision>1</cp:revision>
  <dcterms:created xsi:type="dcterms:W3CDTF">2018-02-08T16:00:00Z</dcterms:created>
  <dcterms:modified xsi:type="dcterms:W3CDTF">2018-02-08T17:10:00Z</dcterms:modified>
</cp:coreProperties>
</file>